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190044" w14:textId="77777777" w:rsidR="00731493" w:rsidRPr="007A30F9" w:rsidRDefault="00642276" w:rsidP="0060683E">
      <w:pPr>
        <w:ind w:left="-993" w:firstLine="142"/>
        <w:jc w:val="center"/>
        <w:rPr>
          <w:rFonts w:ascii="Bradley Hand ITC" w:hAnsi="Bradley Hand ITC"/>
          <w:b/>
          <w:bCs/>
          <w:color w:val="808080" w:themeColor="background1" w:themeShade="80"/>
          <w:sz w:val="56"/>
          <w:szCs w:val="56"/>
        </w:rPr>
      </w:pPr>
      <w:r w:rsidRPr="007A30F9">
        <w:rPr>
          <w:rFonts w:ascii="Bradley Hand ITC" w:hAnsi="Bradley Hand ITC"/>
          <w:b/>
          <w:bCs/>
          <w:color w:val="808080" w:themeColor="background1" w:themeShade="80"/>
          <w:sz w:val="56"/>
          <w:szCs w:val="56"/>
        </w:rPr>
        <w:t xml:space="preserve"> </w:t>
      </w:r>
      <w:r w:rsidR="00731493" w:rsidRPr="007A30F9">
        <w:rPr>
          <w:rFonts w:ascii="Bradley Hand ITC" w:hAnsi="Bradley Hand ITC"/>
          <w:b/>
          <w:bCs/>
          <w:color w:val="808080" w:themeColor="background1" w:themeShade="80"/>
          <w:sz w:val="56"/>
          <w:szCs w:val="56"/>
        </w:rPr>
        <w:t>Action Plan</w:t>
      </w:r>
    </w:p>
    <w:p w14:paraId="71CEE70C" w14:textId="5AFE66A6" w:rsidR="0060683E" w:rsidRPr="006C7DC0" w:rsidRDefault="00731493" w:rsidP="00731493">
      <w:pPr>
        <w:ind w:left="-993" w:hanging="141"/>
        <w:rPr>
          <w:rFonts w:ascii="Bahnschrift" w:hAnsi="Bahnschrift"/>
          <w:color w:val="1A3E4F"/>
          <w:sz w:val="24"/>
          <w:szCs w:val="24"/>
        </w:rPr>
      </w:pPr>
      <w:r w:rsidRPr="007A30F9">
        <w:rPr>
          <w:rFonts w:ascii="Bradley Hand ITC" w:hAnsi="Bradley Hand ITC"/>
          <w:b/>
          <w:bCs/>
          <w:color w:val="808080" w:themeColor="background1" w:themeShade="80"/>
          <w:sz w:val="56"/>
          <w:szCs w:val="56"/>
        </w:rPr>
        <w:t xml:space="preserve"> </w:t>
      </w:r>
      <w:r w:rsidRPr="006C7DC0">
        <w:rPr>
          <w:rFonts w:ascii="Bradley Hand ITC" w:hAnsi="Bradley Hand ITC"/>
          <w:b/>
          <w:bCs/>
          <w:color w:val="1A3E4F"/>
          <w:sz w:val="40"/>
          <w:szCs w:val="40"/>
        </w:rPr>
        <w:t>Goal:</w:t>
      </w:r>
      <w:r w:rsidRPr="006C7DC0">
        <w:rPr>
          <w:rFonts w:ascii="Bahnschrift" w:hAnsi="Bahnschrift"/>
          <w:color w:val="1A3E4F"/>
          <w:sz w:val="32"/>
          <w:szCs w:val="32"/>
        </w:rPr>
        <w:t xml:space="preserve"> </w:t>
      </w:r>
    </w:p>
    <w:p w14:paraId="57993A8A" w14:textId="77777777" w:rsidR="00056B14" w:rsidRPr="006C7DC0" w:rsidRDefault="00056B14" w:rsidP="00731493">
      <w:pPr>
        <w:ind w:left="-993" w:hanging="141"/>
        <w:rPr>
          <w:rFonts w:ascii="Bahnschrift" w:hAnsi="Bahnschrift"/>
          <w:color w:val="1A3E4F"/>
          <w:sz w:val="24"/>
          <w:szCs w:val="24"/>
        </w:rPr>
      </w:pPr>
    </w:p>
    <w:p w14:paraId="75678418" w14:textId="6CB4DACC" w:rsidR="00731493" w:rsidRPr="006C7DC0" w:rsidRDefault="00731493" w:rsidP="00056B14">
      <w:pPr>
        <w:ind w:left="-993"/>
        <w:rPr>
          <w:rFonts w:ascii="Bahnschrift" w:hAnsi="Bahnschrift"/>
          <w:color w:val="1A3E4F"/>
          <w:sz w:val="24"/>
          <w:szCs w:val="24"/>
        </w:rPr>
      </w:pPr>
      <w:r w:rsidRPr="006C7DC0">
        <w:rPr>
          <w:rFonts w:ascii="Bradley Hand ITC" w:hAnsi="Bradley Hand ITC"/>
          <w:b/>
          <w:bCs/>
          <w:color w:val="1A3E4F"/>
          <w:sz w:val="36"/>
          <w:szCs w:val="36"/>
        </w:rPr>
        <w:t>Achievement measure:</w:t>
      </w:r>
      <w:r w:rsidRPr="006C7DC0">
        <w:rPr>
          <w:rFonts w:ascii="Bahnschrift" w:hAnsi="Bahnschrift"/>
          <w:color w:val="1A3E4F"/>
          <w:sz w:val="32"/>
          <w:szCs w:val="32"/>
        </w:rPr>
        <w:t xml:space="preserve"> </w:t>
      </w:r>
    </w:p>
    <w:p w14:paraId="5D0037B1" w14:textId="77777777" w:rsidR="00056B14" w:rsidRPr="00056B14" w:rsidRDefault="00056B14" w:rsidP="00056B14">
      <w:pPr>
        <w:ind w:left="-993"/>
        <w:rPr>
          <w:rFonts w:ascii="Bahnschrift" w:hAnsi="Bahnschrift"/>
          <w:color w:val="1A3E4F"/>
          <w:sz w:val="32"/>
          <w:szCs w:val="32"/>
        </w:rPr>
      </w:pPr>
    </w:p>
    <w:tbl>
      <w:tblPr>
        <w:tblStyle w:val="GridTable4-Accent6"/>
        <w:tblpPr w:leftFromText="180" w:rightFromText="180" w:vertAnchor="page" w:horzAnchor="margin" w:tblpX="-1139" w:tblpY="5956"/>
        <w:tblW w:w="9918" w:type="dxa"/>
        <w:tblLook w:val="04A0" w:firstRow="1" w:lastRow="0" w:firstColumn="1" w:lastColumn="0" w:noHBand="0" w:noVBand="1"/>
      </w:tblPr>
      <w:tblGrid>
        <w:gridCol w:w="838"/>
        <w:gridCol w:w="2641"/>
        <w:gridCol w:w="1741"/>
        <w:gridCol w:w="1001"/>
        <w:gridCol w:w="1057"/>
        <w:gridCol w:w="2640"/>
      </w:tblGrid>
      <w:tr w:rsidR="00056B14" w:rsidRPr="00731493" w14:paraId="4353C74F" w14:textId="77777777" w:rsidTr="007A3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" w:type="dxa"/>
            <w:vAlign w:val="center"/>
          </w:tcPr>
          <w:p w14:paraId="69E498FB" w14:textId="77777777" w:rsidR="00056B14" w:rsidRPr="00731493" w:rsidRDefault="00056B14" w:rsidP="00056B14">
            <w:pPr>
              <w:rPr>
                <w:rFonts w:ascii="Bahnschrift" w:hAnsi="Bahnschrift"/>
                <w:b w:val="0"/>
                <w:bCs w:val="0"/>
                <w:color w:val="1A3E4F"/>
              </w:rPr>
            </w:pPr>
            <w:r w:rsidRPr="00731493">
              <w:rPr>
                <w:rFonts w:ascii="Bahnschrift" w:hAnsi="Bahnschrift"/>
                <w:b w:val="0"/>
                <w:bCs w:val="0"/>
                <w:color w:val="1A3E4F"/>
              </w:rPr>
              <w:t>Action No.</w:t>
            </w:r>
          </w:p>
        </w:tc>
        <w:tc>
          <w:tcPr>
            <w:tcW w:w="2641" w:type="dxa"/>
            <w:vAlign w:val="center"/>
          </w:tcPr>
          <w:p w14:paraId="01CDBD30" w14:textId="77777777" w:rsidR="00056B14" w:rsidRPr="00731493" w:rsidRDefault="00056B14" w:rsidP="00056B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b w:val="0"/>
                <w:bCs w:val="0"/>
                <w:color w:val="1A3E4F"/>
              </w:rPr>
            </w:pPr>
            <w:r w:rsidRPr="00731493">
              <w:rPr>
                <w:rFonts w:ascii="Bahnschrift" w:hAnsi="Bahnschrift"/>
                <w:b w:val="0"/>
                <w:bCs w:val="0"/>
                <w:color w:val="1A3E4F"/>
              </w:rPr>
              <w:t>Action description</w:t>
            </w:r>
          </w:p>
        </w:tc>
        <w:tc>
          <w:tcPr>
            <w:tcW w:w="1741" w:type="dxa"/>
            <w:vAlign w:val="center"/>
          </w:tcPr>
          <w:p w14:paraId="4CDF9269" w14:textId="77777777" w:rsidR="00056B14" w:rsidRPr="00731493" w:rsidRDefault="00056B14" w:rsidP="00056B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b w:val="0"/>
                <w:bCs w:val="0"/>
                <w:color w:val="1A3E4F"/>
              </w:rPr>
            </w:pPr>
            <w:r w:rsidRPr="00731493">
              <w:rPr>
                <w:rFonts w:ascii="Bahnschrift" w:hAnsi="Bahnschrift"/>
                <w:b w:val="0"/>
                <w:bCs w:val="0"/>
                <w:color w:val="1A3E4F"/>
              </w:rPr>
              <w:t>Person responsible (s)</w:t>
            </w:r>
          </w:p>
        </w:tc>
        <w:tc>
          <w:tcPr>
            <w:tcW w:w="1001" w:type="dxa"/>
            <w:vAlign w:val="center"/>
          </w:tcPr>
          <w:p w14:paraId="380093EC" w14:textId="77777777" w:rsidR="00056B14" w:rsidRPr="00731493" w:rsidRDefault="00056B14" w:rsidP="00056B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b w:val="0"/>
                <w:bCs w:val="0"/>
                <w:color w:val="1A3E4F"/>
              </w:rPr>
            </w:pPr>
            <w:r w:rsidRPr="00731493">
              <w:rPr>
                <w:rFonts w:ascii="Bahnschrift" w:hAnsi="Bahnschrift"/>
                <w:b w:val="0"/>
                <w:bCs w:val="0"/>
                <w:color w:val="1A3E4F"/>
              </w:rPr>
              <w:t>Start date</w:t>
            </w:r>
          </w:p>
        </w:tc>
        <w:tc>
          <w:tcPr>
            <w:tcW w:w="1057" w:type="dxa"/>
            <w:vAlign w:val="center"/>
          </w:tcPr>
          <w:p w14:paraId="0937A40C" w14:textId="77777777" w:rsidR="00056B14" w:rsidRPr="00731493" w:rsidRDefault="00056B14" w:rsidP="00056B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b w:val="0"/>
                <w:bCs w:val="0"/>
                <w:color w:val="1A3E4F"/>
              </w:rPr>
            </w:pPr>
            <w:r w:rsidRPr="00731493">
              <w:rPr>
                <w:rFonts w:ascii="Bahnschrift" w:hAnsi="Bahnschrift"/>
                <w:b w:val="0"/>
                <w:bCs w:val="0"/>
                <w:color w:val="1A3E4F"/>
              </w:rPr>
              <w:t>End date</w:t>
            </w:r>
            <w:r>
              <w:rPr>
                <w:rFonts w:ascii="Bahnschrift" w:hAnsi="Bahnschrift"/>
                <w:b w:val="0"/>
                <w:bCs w:val="0"/>
                <w:color w:val="1A3E4F"/>
              </w:rPr>
              <w:t xml:space="preserve"> or</w:t>
            </w:r>
            <w:r w:rsidRPr="00731493">
              <w:rPr>
                <w:rFonts w:ascii="Bahnschrift" w:hAnsi="Bahnschrift"/>
                <w:b w:val="0"/>
                <w:bCs w:val="0"/>
                <w:color w:val="1A3E4F"/>
              </w:rPr>
              <w:t xml:space="preserve"> </w:t>
            </w:r>
            <w:r>
              <w:rPr>
                <w:rFonts w:ascii="Bahnschrift" w:hAnsi="Bahnschrift"/>
                <w:b w:val="0"/>
                <w:bCs w:val="0"/>
                <w:color w:val="1A3E4F"/>
              </w:rPr>
              <w:t>o</w:t>
            </w:r>
            <w:r w:rsidRPr="00731493">
              <w:rPr>
                <w:rFonts w:ascii="Bahnschrift" w:hAnsi="Bahnschrift"/>
                <w:b w:val="0"/>
                <w:bCs w:val="0"/>
                <w:color w:val="1A3E4F"/>
              </w:rPr>
              <w:t>ngoing</w:t>
            </w:r>
          </w:p>
        </w:tc>
        <w:tc>
          <w:tcPr>
            <w:tcW w:w="2640" w:type="dxa"/>
            <w:vAlign w:val="center"/>
          </w:tcPr>
          <w:p w14:paraId="369D15A2" w14:textId="77777777" w:rsidR="00056B14" w:rsidRPr="00731493" w:rsidRDefault="00056B14" w:rsidP="00056B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b w:val="0"/>
                <w:bCs w:val="0"/>
                <w:color w:val="1A3E4F"/>
              </w:rPr>
            </w:pPr>
            <w:r w:rsidRPr="00731493">
              <w:rPr>
                <w:rFonts w:ascii="Bahnschrift" w:hAnsi="Bahnschrift"/>
                <w:b w:val="0"/>
                <w:bCs w:val="0"/>
                <w:color w:val="1A3E4F"/>
              </w:rPr>
              <w:t>Resources available</w:t>
            </w:r>
          </w:p>
        </w:tc>
      </w:tr>
      <w:tr w:rsidR="00056B14" w:rsidRPr="00731493" w14:paraId="3FED5E10" w14:textId="77777777" w:rsidTr="0005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" w:type="dxa"/>
          </w:tcPr>
          <w:p w14:paraId="00120B47" w14:textId="77777777" w:rsidR="00056B14" w:rsidRPr="00056B14" w:rsidRDefault="00056B14" w:rsidP="00056B14">
            <w:pPr>
              <w:pStyle w:val="ListParagraph"/>
              <w:numPr>
                <w:ilvl w:val="0"/>
                <w:numId w:val="3"/>
              </w:numPr>
              <w:rPr>
                <w:rFonts w:ascii="Bahnschrift" w:hAnsi="Bahnschrift"/>
                <w:b w:val="0"/>
                <w:bCs w:val="0"/>
                <w:color w:val="1A3E4F"/>
                <w:sz w:val="24"/>
                <w:szCs w:val="24"/>
              </w:rPr>
            </w:pPr>
          </w:p>
        </w:tc>
        <w:tc>
          <w:tcPr>
            <w:tcW w:w="2641" w:type="dxa"/>
          </w:tcPr>
          <w:p w14:paraId="4F4753A5" w14:textId="0EE718EE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741" w:type="dxa"/>
          </w:tcPr>
          <w:p w14:paraId="7E60CB43" w14:textId="0C4D5CA0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01" w:type="dxa"/>
          </w:tcPr>
          <w:p w14:paraId="6262CD83" w14:textId="19CDEEC3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57" w:type="dxa"/>
          </w:tcPr>
          <w:p w14:paraId="03730451" w14:textId="76A101C6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2640" w:type="dxa"/>
          </w:tcPr>
          <w:p w14:paraId="6E795637" w14:textId="713AC4E9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</w:tr>
      <w:tr w:rsidR="00056B14" w:rsidRPr="00731493" w14:paraId="7944C6FA" w14:textId="77777777" w:rsidTr="00056B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" w:type="dxa"/>
          </w:tcPr>
          <w:p w14:paraId="103E5CD0" w14:textId="77777777" w:rsidR="00056B14" w:rsidRPr="00056B14" w:rsidRDefault="00056B14" w:rsidP="00056B14">
            <w:pPr>
              <w:pStyle w:val="ListParagraph"/>
              <w:numPr>
                <w:ilvl w:val="0"/>
                <w:numId w:val="3"/>
              </w:numPr>
              <w:rPr>
                <w:rFonts w:ascii="Bahnschrift" w:hAnsi="Bahnschrift"/>
                <w:b w:val="0"/>
                <w:bCs w:val="0"/>
                <w:color w:val="1A3E4F"/>
                <w:sz w:val="24"/>
                <w:szCs w:val="24"/>
              </w:rPr>
            </w:pPr>
          </w:p>
        </w:tc>
        <w:tc>
          <w:tcPr>
            <w:tcW w:w="2641" w:type="dxa"/>
          </w:tcPr>
          <w:p w14:paraId="437B589A" w14:textId="552F666B" w:rsidR="00056B14" w:rsidRPr="003147EB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741" w:type="dxa"/>
          </w:tcPr>
          <w:p w14:paraId="6E02D8E5" w14:textId="7AE5991A" w:rsidR="00056B14" w:rsidRPr="003147EB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01" w:type="dxa"/>
          </w:tcPr>
          <w:p w14:paraId="7E47B7EF" w14:textId="60F039C8" w:rsidR="00056B14" w:rsidRPr="003147EB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57" w:type="dxa"/>
          </w:tcPr>
          <w:p w14:paraId="206837A6" w14:textId="629A9FC5" w:rsidR="00056B14" w:rsidRPr="003147EB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2640" w:type="dxa"/>
          </w:tcPr>
          <w:p w14:paraId="592B9D77" w14:textId="52B41BC8" w:rsidR="00056B14" w:rsidRPr="003147EB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</w:tr>
      <w:tr w:rsidR="00056B14" w:rsidRPr="00731493" w14:paraId="0DF6837D" w14:textId="77777777" w:rsidTr="0005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" w:type="dxa"/>
          </w:tcPr>
          <w:p w14:paraId="5E926279" w14:textId="77777777" w:rsidR="00056B14" w:rsidRPr="00056B14" w:rsidRDefault="00056B14" w:rsidP="00056B14">
            <w:pPr>
              <w:pStyle w:val="ListParagraph"/>
              <w:numPr>
                <w:ilvl w:val="0"/>
                <w:numId w:val="3"/>
              </w:numPr>
              <w:rPr>
                <w:rFonts w:ascii="Bahnschrift" w:hAnsi="Bahnschrift"/>
                <w:b w:val="0"/>
                <w:bCs w:val="0"/>
                <w:color w:val="1A3E4F"/>
                <w:sz w:val="24"/>
                <w:szCs w:val="24"/>
              </w:rPr>
            </w:pPr>
          </w:p>
        </w:tc>
        <w:tc>
          <w:tcPr>
            <w:tcW w:w="2641" w:type="dxa"/>
          </w:tcPr>
          <w:p w14:paraId="30D8AD53" w14:textId="45FCAF50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741" w:type="dxa"/>
          </w:tcPr>
          <w:p w14:paraId="037E1C2D" w14:textId="03D964CD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01" w:type="dxa"/>
          </w:tcPr>
          <w:p w14:paraId="180BA7B7" w14:textId="6A8823FC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57" w:type="dxa"/>
          </w:tcPr>
          <w:p w14:paraId="122DE842" w14:textId="3741989A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2640" w:type="dxa"/>
          </w:tcPr>
          <w:p w14:paraId="0633D81D" w14:textId="1678E6F9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</w:tr>
      <w:tr w:rsidR="00056B14" w:rsidRPr="00731493" w14:paraId="00F83432" w14:textId="77777777" w:rsidTr="00056B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" w:type="dxa"/>
          </w:tcPr>
          <w:p w14:paraId="451F19AB" w14:textId="77777777" w:rsidR="00056B14" w:rsidRPr="00056B14" w:rsidRDefault="00056B14" w:rsidP="00056B14">
            <w:pPr>
              <w:pStyle w:val="ListParagraph"/>
              <w:numPr>
                <w:ilvl w:val="0"/>
                <w:numId w:val="3"/>
              </w:numPr>
              <w:rPr>
                <w:rFonts w:ascii="Bahnschrift" w:hAnsi="Bahnschrift"/>
                <w:b w:val="0"/>
                <w:bCs w:val="0"/>
                <w:color w:val="1A3E4F"/>
                <w:sz w:val="24"/>
                <w:szCs w:val="24"/>
              </w:rPr>
            </w:pPr>
          </w:p>
        </w:tc>
        <w:tc>
          <w:tcPr>
            <w:tcW w:w="2641" w:type="dxa"/>
          </w:tcPr>
          <w:p w14:paraId="552884FE" w14:textId="26CC17BE" w:rsidR="00056B14" w:rsidRPr="003147EB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741" w:type="dxa"/>
          </w:tcPr>
          <w:p w14:paraId="0E82F63E" w14:textId="754D052A" w:rsidR="00056B14" w:rsidRPr="00056B14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01" w:type="dxa"/>
          </w:tcPr>
          <w:p w14:paraId="512D6690" w14:textId="672E4654" w:rsidR="00056B14" w:rsidRPr="00056B14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57" w:type="dxa"/>
          </w:tcPr>
          <w:p w14:paraId="55C48B70" w14:textId="373AD5F1" w:rsidR="00056B14" w:rsidRPr="00056B14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2640" w:type="dxa"/>
          </w:tcPr>
          <w:p w14:paraId="70261B74" w14:textId="09DE7BAA" w:rsidR="00056B14" w:rsidRPr="00056B14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</w:tr>
      <w:tr w:rsidR="00056B14" w:rsidRPr="00731493" w14:paraId="4D55EE34" w14:textId="77777777" w:rsidTr="0005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" w:type="dxa"/>
          </w:tcPr>
          <w:p w14:paraId="4CF709CD" w14:textId="77777777" w:rsidR="00056B14" w:rsidRPr="00056B14" w:rsidRDefault="00056B14" w:rsidP="00056B14">
            <w:pPr>
              <w:pStyle w:val="ListParagraph"/>
              <w:numPr>
                <w:ilvl w:val="0"/>
                <w:numId w:val="3"/>
              </w:numPr>
              <w:rPr>
                <w:rFonts w:ascii="Bahnschrift" w:hAnsi="Bahnschrift"/>
                <w:b w:val="0"/>
                <w:bCs w:val="0"/>
                <w:color w:val="1A3E4F"/>
                <w:sz w:val="24"/>
                <w:szCs w:val="24"/>
              </w:rPr>
            </w:pPr>
          </w:p>
        </w:tc>
        <w:tc>
          <w:tcPr>
            <w:tcW w:w="2641" w:type="dxa"/>
          </w:tcPr>
          <w:p w14:paraId="3C3FDAAF" w14:textId="06CF52ED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741" w:type="dxa"/>
          </w:tcPr>
          <w:p w14:paraId="78B54F60" w14:textId="249BC488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01" w:type="dxa"/>
          </w:tcPr>
          <w:p w14:paraId="5EB313FA" w14:textId="3BE03D48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57" w:type="dxa"/>
          </w:tcPr>
          <w:p w14:paraId="171252A3" w14:textId="63CFF469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2640" w:type="dxa"/>
          </w:tcPr>
          <w:p w14:paraId="34F8F183" w14:textId="7EB794AF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</w:tr>
      <w:tr w:rsidR="00056B14" w:rsidRPr="00731493" w14:paraId="7ACB3CB5" w14:textId="77777777" w:rsidTr="00056B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" w:type="dxa"/>
          </w:tcPr>
          <w:p w14:paraId="74A022E5" w14:textId="77777777" w:rsidR="00056B14" w:rsidRPr="00056B14" w:rsidRDefault="00056B14" w:rsidP="00056B14">
            <w:pPr>
              <w:pStyle w:val="ListParagraph"/>
              <w:numPr>
                <w:ilvl w:val="0"/>
                <w:numId w:val="3"/>
              </w:numPr>
              <w:rPr>
                <w:rFonts w:ascii="Bahnschrift" w:hAnsi="Bahnschrift"/>
                <w:b w:val="0"/>
                <w:bCs w:val="0"/>
                <w:color w:val="1A3E4F"/>
                <w:sz w:val="24"/>
                <w:szCs w:val="24"/>
              </w:rPr>
            </w:pPr>
          </w:p>
        </w:tc>
        <w:tc>
          <w:tcPr>
            <w:tcW w:w="2641" w:type="dxa"/>
          </w:tcPr>
          <w:p w14:paraId="3E679B82" w14:textId="35EB6BB2" w:rsidR="00056B14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741" w:type="dxa"/>
          </w:tcPr>
          <w:p w14:paraId="27C5AEDB" w14:textId="4B5278A7" w:rsidR="00056B14" w:rsidRPr="003147EB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01" w:type="dxa"/>
          </w:tcPr>
          <w:p w14:paraId="65D1DF39" w14:textId="4D62332F" w:rsidR="00056B14" w:rsidRPr="00056B14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57" w:type="dxa"/>
          </w:tcPr>
          <w:p w14:paraId="3F6D7B7A" w14:textId="3ADD0DAB" w:rsidR="00056B14" w:rsidRPr="00056B14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2640" w:type="dxa"/>
          </w:tcPr>
          <w:p w14:paraId="6626D521" w14:textId="5AAD0671" w:rsidR="00056B14" w:rsidRPr="00056B14" w:rsidRDefault="00056B14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</w:tr>
      <w:tr w:rsidR="00056B14" w:rsidRPr="00731493" w14:paraId="3738004F" w14:textId="77777777" w:rsidTr="0005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" w:type="dxa"/>
          </w:tcPr>
          <w:p w14:paraId="61E4F745" w14:textId="77777777" w:rsidR="00056B14" w:rsidRPr="00056B14" w:rsidRDefault="00056B14" w:rsidP="00056B14">
            <w:pPr>
              <w:pStyle w:val="ListParagraph"/>
              <w:numPr>
                <w:ilvl w:val="0"/>
                <w:numId w:val="3"/>
              </w:numPr>
              <w:rPr>
                <w:rFonts w:ascii="Bahnschrift" w:hAnsi="Bahnschrift"/>
                <w:b w:val="0"/>
                <w:bCs w:val="0"/>
                <w:color w:val="1A3E4F"/>
                <w:sz w:val="24"/>
                <w:szCs w:val="24"/>
              </w:rPr>
            </w:pPr>
          </w:p>
        </w:tc>
        <w:tc>
          <w:tcPr>
            <w:tcW w:w="2641" w:type="dxa"/>
          </w:tcPr>
          <w:p w14:paraId="27EEF44D" w14:textId="42E74C5B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741" w:type="dxa"/>
          </w:tcPr>
          <w:p w14:paraId="151EE679" w14:textId="76DE22BB" w:rsidR="00056B14" w:rsidRPr="003147EB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01" w:type="dxa"/>
          </w:tcPr>
          <w:p w14:paraId="5D7C61C8" w14:textId="11189378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57" w:type="dxa"/>
          </w:tcPr>
          <w:p w14:paraId="07C02DD8" w14:textId="4DA369A4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2640" w:type="dxa"/>
          </w:tcPr>
          <w:p w14:paraId="72AB786E" w14:textId="238F5B04" w:rsidR="00056B14" w:rsidRPr="00056B14" w:rsidRDefault="00056B14" w:rsidP="00056B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</w:tr>
      <w:tr w:rsidR="00CD14DF" w:rsidRPr="00731493" w14:paraId="7F895361" w14:textId="77777777" w:rsidTr="00056B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" w:type="dxa"/>
          </w:tcPr>
          <w:p w14:paraId="7D0049BB" w14:textId="77777777" w:rsidR="00CD14DF" w:rsidRPr="00056B14" w:rsidRDefault="00CD14DF" w:rsidP="00056B14">
            <w:pPr>
              <w:pStyle w:val="ListParagraph"/>
              <w:numPr>
                <w:ilvl w:val="0"/>
                <w:numId w:val="3"/>
              </w:numPr>
              <w:rPr>
                <w:rFonts w:ascii="Bahnschrift" w:hAnsi="Bahnschrift"/>
                <w:b w:val="0"/>
                <w:bCs w:val="0"/>
                <w:color w:val="1A3E4F"/>
                <w:sz w:val="24"/>
                <w:szCs w:val="24"/>
              </w:rPr>
            </w:pPr>
          </w:p>
        </w:tc>
        <w:tc>
          <w:tcPr>
            <w:tcW w:w="2641" w:type="dxa"/>
          </w:tcPr>
          <w:p w14:paraId="0F1974BC" w14:textId="77777777" w:rsidR="00CD14DF" w:rsidRPr="003147EB" w:rsidRDefault="00CD14DF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741" w:type="dxa"/>
          </w:tcPr>
          <w:p w14:paraId="5EA0160E" w14:textId="77777777" w:rsidR="00CD14DF" w:rsidRPr="003147EB" w:rsidRDefault="00CD14DF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01" w:type="dxa"/>
          </w:tcPr>
          <w:p w14:paraId="3E7AF50C" w14:textId="77777777" w:rsidR="00CD14DF" w:rsidRPr="00056B14" w:rsidRDefault="00CD14DF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1057" w:type="dxa"/>
          </w:tcPr>
          <w:p w14:paraId="0E179EA9" w14:textId="77777777" w:rsidR="00CD14DF" w:rsidRPr="00056B14" w:rsidRDefault="00CD14DF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  <w:tc>
          <w:tcPr>
            <w:tcW w:w="2640" w:type="dxa"/>
          </w:tcPr>
          <w:p w14:paraId="3B2E6FF1" w14:textId="77777777" w:rsidR="00CD14DF" w:rsidRPr="00056B14" w:rsidRDefault="00CD14DF" w:rsidP="00056B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1A3E4F"/>
                <w:sz w:val="24"/>
                <w:szCs w:val="24"/>
              </w:rPr>
            </w:pPr>
          </w:p>
        </w:tc>
      </w:tr>
    </w:tbl>
    <w:p w14:paraId="1EB563A9" w14:textId="77777777" w:rsidR="00731493" w:rsidRDefault="00731493" w:rsidP="00731493">
      <w:pPr>
        <w:ind w:left="-993"/>
        <w:rPr>
          <w:rFonts w:ascii="Bradley Hand ITC" w:hAnsi="Bradley Hand ITC"/>
          <w:b/>
          <w:bCs/>
          <w:color w:val="1A3E4F"/>
          <w:sz w:val="28"/>
          <w:szCs w:val="28"/>
        </w:rPr>
      </w:pPr>
    </w:p>
    <w:p w14:paraId="565F7B8E" w14:textId="77777777" w:rsidR="00731493" w:rsidRDefault="00731493" w:rsidP="00731493">
      <w:pPr>
        <w:ind w:left="-993"/>
        <w:rPr>
          <w:rFonts w:ascii="Bahnschrift" w:hAnsi="Bahnschrift"/>
          <w:lang w:val="en-US"/>
        </w:rPr>
      </w:pPr>
    </w:p>
    <w:p w14:paraId="3DD3DB2F" w14:textId="038C780A" w:rsidR="0036137A" w:rsidRDefault="0036137A" w:rsidP="00731493">
      <w:pPr>
        <w:ind w:left="-993"/>
        <w:rPr>
          <w:rFonts w:ascii="Bahnschrift" w:hAnsi="Bahnschrift"/>
          <w:lang w:val="en-US"/>
        </w:rPr>
      </w:pPr>
    </w:p>
    <w:p w14:paraId="59BD8A52" w14:textId="77777777" w:rsidR="0036137A" w:rsidRPr="00E910BA" w:rsidRDefault="0036137A" w:rsidP="00077BBD">
      <w:pPr>
        <w:rPr>
          <w:rFonts w:ascii="Bahnschrift" w:hAnsi="Bahnschrift"/>
          <w:lang w:val="en-US"/>
        </w:rPr>
      </w:pPr>
    </w:p>
    <w:sectPr w:rsidR="0036137A" w:rsidRPr="00E910BA" w:rsidSect="00731493">
      <w:headerReference w:type="default" r:id="rId8"/>
      <w:footerReference w:type="default" r:id="rId9"/>
      <w:pgSz w:w="11906" w:h="16838"/>
      <w:pgMar w:top="1440" w:right="849" w:bottom="1440" w:left="2127" w:header="708" w:footer="708" w:gutter="0"/>
      <w:pgBorders w:zOrder="back" w:offsetFrom="page">
        <w:top w:val="thinThickThinSmallGap" w:sz="48" w:space="31" w:color="89BF40"/>
        <w:left w:val="thinThickThinSmallGap" w:sz="48" w:space="31" w:color="89BF40"/>
        <w:bottom w:val="thinThickThinSmallGap" w:sz="48" w:space="31" w:color="89BF40"/>
        <w:right w:val="thinThickThinSmallGap" w:sz="48" w:space="31" w:color="89BF4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3EECF9" w14:textId="77777777" w:rsidR="00127083" w:rsidRDefault="00127083" w:rsidP="00DE3EAE">
      <w:pPr>
        <w:spacing w:after="0" w:line="240" w:lineRule="auto"/>
      </w:pPr>
      <w:r>
        <w:separator/>
      </w:r>
    </w:p>
  </w:endnote>
  <w:endnote w:type="continuationSeparator" w:id="0">
    <w:p w14:paraId="76DA3023" w14:textId="77777777" w:rsidR="00127083" w:rsidRDefault="00127083" w:rsidP="00DE3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EA705" w14:textId="11870367" w:rsidR="00D46BC9" w:rsidRDefault="00D46BC9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39A3EEB" wp14:editId="44BAA4C5">
          <wp:simplePos x="0" y="0"/>
          <wp:positionH relativeFrom="column">
            <wp:posOffset>1862455</wp:posOffset>
          </wp:positionH>
          <wp:positionV relativeFrom="paragraph">
            <wp:posOffset>-229870</wp:posOffset>
          </wp:positionV>
          <wp:extent cx="1099185" cy="737870"/>
          <wp:effectExtent l="0" t="0" r="5715" b="5080"/>
          <wp:wrapThrough wrapText="bothSides">
            <wp:wrapPolygon edited="0">
              <wp:start x="0" y="0"/>
              <wp:lineTo x="0" y="21191"/>
              <wp:lineTo x="21338" y="21191"/>
              <wp:lineTo x="21338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Picture 9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9185" cy="737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F719B4" w14:textId="77777777" w:rsidR="00127083" w:rsidRDefault="00127083" w:rsidP="00DE3EAE">
      <w:pPr>
        <w:spacing w:after="0" w:line="240" w:lineRule="auto"/>
      </w:pPr>
      <w:r>
        <w:separator/>
      </w:r>
    </w:p>
  </w:footnote>
  <w:footnote w:type="continuationSeparator" w:id="0">
    <w:p w14:paraId="693CE6C2" w14:textId="77777777" w:rsidR="00127083" w:rsidRDefault="00127083" w:rsidP="00DE3E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A22A6" w14:textId="1E93136D" w:rsidR="00DE3EAE" w:rsidRDefault="007D0A05">
    <w:pPr>
      <w:pStyle w:val="Header"/>
    </w:pPr>
    <w:r w:rsidRPr="00DE3EAE">
      <w:rPr>
        <w:noProof/>
      </w:rPr>
      <w:drawing>
        <wp:anchor distT="0" distB="0" distL="114300" distR="114300" simplePos="0" relativeHeight="251660288" behindDoc="1" locked="0" layoutInCell="1" allowOverlap="1" wp14:anchorId="5E6C512E" wp14:editId="2BB5AA62">
          <wp:simplePos x="0" y="0"/>
          <wp:positionH relativeFrom="column">
            <wp:posOffset>-836295</wp:posOffset>
          </wp:positionH>
          <wp:positionV relativeFrom="page">
            <wp:posOffset>542925</wp:posOffset>
          </wp:positionV>
          <wp:extent cx="939800" cy="939800"/>
          <wp:effectExtent l="0" t="0" r="0" b="0"/>
          <wp:wrapTight wrapText="bothSides">
            <wp:wrapPolygon edited="0">
              <wp:start x="9195" y="876"/>
              <wp:lineTo x="6130" y="2189"/>
              <wp:lineTo x="1314" y="6568"/>
              <wp:lineTo x="1314" y="10070"/>
              <wp:lineTo x="2189" y="15762"/>
              <wp:lineTo x="2627" y="16638"/>
              <wp:lineTo x="7881" y="19265"/>
              <wp:lineTo x="9195" y="20141"/>
              <wp:lineTo x="11822" y="20141"/>
              <wp:lineTo x="13573" y="19265"/>
              <wp:lineTo x="18827" y="15762"/>
              <wp:lineTo x="20141" y="10070"/>
              <wp:lineTo x="20141" y="6568"/>
              <wp:lineTo x="14886" y="2189"/>
              <wp:lineTo x="11822" y="876"/>
              <wp:lineTo x="9195" y="876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print logo -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800" cy="939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3EAE">
      <w:rPr>
        <w:noProof/>
      </w:rPr>
      <w:drawing>
        <wp:anchor distT="0" distB="0" distL="114300" distR="114300" simplePos="0" relativeHeight="251659264" behindDoc="1" locked="0" layoutInCell="1" allowOverlap="1" wp14:anchorId="31C962E5" wp14:editId="07F434C2">
          <wp:simplePos x="0" y="0"/>
          <wp:positionH relativeFrom="column">
            <wp:posOffset>-1200785</wp:posOffset>
          </wp:positionH>
          <wp:positionV relativeFrom="page">
            <wp:posOffset>124460</wp:posOffset>
          </wp:positionV>
          <wp:extent cx="917575" cy="917575"/>
          <wp:effectExtent l="0" t="0" r="0" b="0"/>
          <wp:wrapTight wrapText="bothSides">
            <wp:wrapPolygon edited="0">
              <wp:start x="8520" y="897"/>
              <wp:lineTo x="6278" y="2242"/>
              <wp:lineTo x="1345" y="7175"/>
              <wp:lineTo x="1345" y="10763"/>
              <wp:lineTo x="2691" y="16144"/>
              <wp:lineTo x="3139" y="16592"/>
              <wp:lineTo x="7624" y="19283"/>
              <wp:lineTo x="8520" y="20180"/>
              <wp:lineTo x="12556" y="20180"/>
              <wp:lineTo x="13453" y="19283"/>
              <wp:lineTo x="17938" y="16592"/>
              <wp:lineTo x="18386" y="16144"/>
              <wp:lineTo x="20180" y="10314"/>
              <wp:lineTo x="20180" y="7624"/>
              <wp:lineTo x="14799" y="2242"/>
              <wp:lineTo x="12556" y="897"/>
              <wp:lineTo x="8520" y="897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og logo - Transparent (1)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7575" cy="917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049189" w14:textId="78E9B682" w:rsidR="00DE3EAE" w:rsidRDefault="00DE3EAE">
    <w:pPr>
      <w:pStyle w:val="Header"/>
    </w:pPr>
  </w:p>
  <w:p w14:paraId="4CEDBE92" w14:textId="788F1646" w:rsidR="00DE3EAE" w:rsidRDefault="00DE3EAE">
    <w:pPr>
      <w:pStyle w:val="Header"/>
    </w:pPr>
  </w:p>
  <w:p w14:paraId="06CDA233" w14:textId="4D3D2FD1" w:rsidR="00D3640C" w:rsidRDefault="007D0A05" w:rsidP="00D3640C">
    <w:pPr>
      <w:pStyle w:val="Header"/>
      <w:ind w:right="-3283"/>
      <w:rPr>
        <w:rFonts w:ascii="Arial" w:hAnsi="Arial" w:cs="Arial"/>
        <w:color w:val="89BF40"/>
        <w:sz w:val="48"/>
        <w:szCs w:val="48"/>
      </w:rPr>
    </w:pPr>
    <w:r>
      <w:rPr>
        <w:rFonts w:ascii="Arial" w:hAnsi="Arial" w:cs="Arial"/>
        <w:b/>
        <w:bCs/>
        <w:color w:val="89BF40"/>
        <w:sz w:val="48"/>
        <w:szCs w:val="48"/>
      </w:rPr>
      <w:t xml:space="preserve"> </w:t>
    </w:r>
    <w:r w:rsidR="00DE3EAE" w:rsidRPr="00DE3EAE">
      <w:rPr>
        <w:rFonts w:ascii="Arial" w:hAnsi="Arial" w:cs="Arial"/>
        <w:b/>
        <w:bCs/>
        <w:color w:val="89BF40"/>
        <w:sz w:val="48"/>
        <w:szCs w:val="48"/>
      </w:rPr>
      <w:t>Business Sustainability Modules</w:t>
    </w:r>
  </w:p>
  <w:p w14:paraId="52D7EA37" w14:textId="77777777" w:rsidR="00D3640C" w:rsidRPr="004B3FE6" w:rsidRDefault="00D3640C" w:rsidP="00D3640C">
    <w:pPr>
      <w:pStyle w:val="Header"/>
      <w:ind w:right="-3283"/>
      <w:rPr>
        <w:rFonts w:ascii="Arial" w:hAnsi="Arial" w:cs="Arial"/>
        <w:color w:val="89BF40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722C83"/>
    <w:multiLevelType w:val="hybridMultilevel"/>
    <w:tmpl w:val="D73E03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CE58DE"/>
    <w:multiLevelType w:val="hybridMultilevel"/>
    <w:tmpl w:val="0E5C6404"/>
    <w:lvl w:ilvl="0" w:tplc="0C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34D4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72BC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E6696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C23D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827E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A6AB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ACB6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22C6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A405A"/>
    <w:multiLevelType w:val="hybridMultilevel"/>
    <w:tmpl w:val="EABE3324"/>
    <w:lvl w:ilvl="0" w:tplc="0C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KwNARCM1NDC0NLIyUdpeDU4uLM/DyQApNaACH5KCIsAAAA"/>
  </w:docVars>
  <w:rsids>
    <w:rsidRoot w:val="00DE3EAE"/>
    <w:rsid w:val="00042803"/>
    <w:rsid w:val="00056B14"/>
    <w:rsid w:val="00076D6A"/>
    <w:rsid w:val="00077BBD"/>
    <w:rsid w:val="00127083"/>
    <w:rsid w:val="002843FB"/>
    <w:rsid w:val="00297190"/>
    <w:rsid w:val="003147EB"/>
    <w:rsid w:val="00347711"/>
    <w:rsid w:val="0036137A"/>
    <w:rsid w:val="00421D72"/>
    <w:rsid w:val="00430B33"/>
    <w:rsid w:val="004A40E2"/>
    <w:rsid w:val="004A57FF"/>
    <w:rsid w:val="004B3FE6"/>
    <w:rsid w:val="00554716"/>
    <w:rsid w:val="00555B8D"/>
    <w:rsid w:val="00563338"/>
    <w:rsid w:val="005822A4"/>
    <w:rsid w:val="0059486D"/>
    <w:rsid w:val="0060683E"/>
    <w:rsid w:val="00642276"/>
    <w:rsid w:val="00654ED9"/>
    <w:rsid w:val="006A287D"/>
    <w:rsid w:val="006C7DC0"/>
    <w:rsid w:val="00731493"/>
    <w:rsid w:val="007621FB"/>
    <w:rsid w:val="007A30F9"/>
    <w:rsid w:val="007C4C7F"/>
    <w:rsid w:val="007D0A05"/>
    <w:rsid w:val="008729D8"/>
    <w:rsid w:val="00877F2C"/>
    <w:rsid w:val="008956EB"/>
    <w:rsid w:val="008C7914"/>
    <w:rsid w:val="008E62AC"/>
    <w:rsid w:val="009573E6"/>
    <w:rsid w:val="00971B97"/>
    <w:rsid w:val="009C1E28"/>
    <w:rsid w:val="00A93287"/>
    <w:rsid w:val="00AB4CC1"/>
    <w:rsid w:val="00B51D58"/>
    <w:rsid w:val="00B65D68"/>
    <w:rsid w:val="00C4375D"/>
    <w:rsid w:val="00C54F63"/>
    <w:rsid w:val="00C8672B"/>
    <w:rsid w:val="00CD14DF"/>
    <w:rsid w:val="00CD4F56"/>
    <w:rsid w:val="00CF2EDA"/>
    <w:rsid w:val="00D3640C"/>
    <w:rsid w:val="00D46BC9"/>
    <w:rsid w:val="00DB2991"/>
    <w:rsid w:val="00DE3EAE"/>
    <w:rsid w:val="00DF5593"/>
    <w:rsid w:val="00DF64A0"/>
    <w:rsid w:val="00E148D3"/>
    <w:rsid w:val="00E2162A"/>
    <w:rsid w:val="00E910BA"/>
    <w:rsid w:val="00F04072"/>
    <w:rsid w:val="00FA2D3F"/>
    <w:rsid w:val="00FA3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86BFA"/>
  <w15:chartTrackingRefBased/>
  <w15:docId w15:val="{557226F5-D152-4977-8966-A309237B0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3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EAE"/>
  </w:style>
  <w:style w:type="paragraph" w:styleId="Footer">
    <w:name w:val="footer"/>
    <w:basedOn w:val="Normal"/>
    <w:link w:val="FooterChar"/>
    <w:uiPriority w:val="99"/>
    <w:unhideWhenUsed/>
    <w:rsid w:val="00DE3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EAE"/>
  </w:style>
  <w:style w:type="table" w:styleId="TableGrid">
    <w:name w:val="Table Grid"/>
    <w:basedOn w:val="TableNormal"/>
    <w:uiPriority w:val="39"/>
    <w:rsid w:val="00DE3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4A57FF"/>
    <w:pPr>
      <w:framePr w:hSpace="180" w:wrap="around" w:vAnchor="text" w:hAnchor="text" w:y="1"/>
      <w:spacing w:after="120" w:line="240" w:lineRule="auto"/>
      <w:suppressOverlap/>
    </w:pPr>
    <w:rPr>
      <w:rFonts w:ascii="Arial" w:hAnsi="Arial" w:cs="Arial"/>
      <w:color w:val="89BF40"/>
    </w:rPr>
  </w:style>
  <w:style w:type="paragraph" w:styleId="ListParagraph">
    <w:name w:val="List Paragraph"/>
    <w:basedOn w:val="Normal"/>
    <w:uiPriority w:val="34"/>
    <w:qFormat/>
    <w:rsid w:val="0060683E"/>
    <w:pPr>
      <w:ind w:left="720"/>
      <w:contextualSpacing/>
    </w:pPr>
  </w:style>
  <w:style w:type="paragraph" w:customStyle="1" w:styleId="My">
    <w:name w:val="My"/>
    <w:rsid w:val="00E910BA"/>
    <w:pPr>
      <w:spacing w:after="0" w:line="240" w:lineRule="auto"/>
    </w:pPr>
    <w:rPr>
      <w:rFonts w:ascii="Verdana" w:eastAsia="Batang" w:hAnsi="Verdana" w:cs="Arial"/>
      <w:sz w:val="24"/>
      <w:szCs w:val="24"/>
      <w:lang w:val="uk-UA" w:eastAsia="ko-KR"/>
    </w:rPr>
  </w:style>
  <w:style w:type="table" w:styleId="GridTable4-Accent6">
    <w:name w:val="Grid Table 4 Accent 6"/>
    <w:basedOn w:val="TableNormal"/>
    <w:uiPriority w:val="49"/>
    <w:rsid w:val="003147E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733D02-185E-436F-ADC6-4472D06FA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Gaffel</dc:creator>
  <cp:keywords/>
  <dc:description/>
  <cp:lastModifiedBy>Nicole Price</cp:lastModifiedBy>
  <cp:revision>2</cp:revision>
  <dcterms:created xsi:type="dcterms:W3CDTF">2021-03-23T08:38:00Z</dcterms:created>
  <dcterms:modified xsi:type="dcterms:W3CDTF">2021-03-23T08:38:00Z</dcterms:modified>
</cp:coreProperties>
</file>